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4 ( 3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4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2 (10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22 (53.4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53eb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